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837CC4" w14:textId="184256EE" w:rsidR="002F2A1B" w:rsidRPr="002F2A1B" w:rsidRDefault="002F2A1B" w:rsidP="00E125B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bookmarkStart w:id="0" w:name="_Hlk535859049"/>
      <w:bookmarkStart w:id="1" w:name="_GoBack"/>
      <w:bookmarkEnd w:id="1"/>
      <w:r w:rsidRPr="002F2A1B">
        <w:rPr>
          <w:rFonts w:ascii="Times New Roman" w:hAnsi="Times New Roman" w:cs="Times New Roman"/>
          <w:b/>
          <w:sz w:val="24"/>
          <w:szCs w:val="24"/>
          <w:lang w:val="uk-UA"/>
        </w:rPr>
        <w:t>ЗРАЗКИ ТЕСТОВИХ ЗАВДАНЬ</w:t>
      </w:r>
    </w:p>
    <w:p w14:paraId="3256395B" w14:textId="2ABF373E" w:rsidR="002F2A1B" w:rsidRPr="002F2A1B" w:rsidRDefault="002F2A1B" w:rsidP="00E125B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2F2A1B">
        <w:rPr>
          <w:rFonts w:ascii="Times New Roman" w:hAnsi="Times New Roman" w:cs="Times New Roman"/>
          <w:b/>
          <w:sz w:val="24"/>
          <w:szCs w:val="24"/>
          <w:lang w:val="uk-UA"/>
        </w:rPr>
        <w:t>З ДОДАТКОВОГО ВСТУПНОГО ВИПРОБУВАННЯ</w:t>
      </w:r>
    </w:p>
    <w:p w14:paraId="62B1D2AE" w14:textId="4F5C67B9" w:rsidR="00574FD5" w:rsidRPr="001F16E0" w:rsidRDefault="002F2A1B" w:rsidP="00E125B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2F2A1B">
        <w:rPr>
          <w:rFonts w:ascii="Times New Roman" w:hAnsi="Times New Roman" w:cs="Times New Roman"/>
          <w:b/>
          <w:sz w:val="24"/>
          <w:szCs w:val="24"/>
          <w:lang w:val="uk-UA"/>
        </w:rPr>
        <w:t>СПЕЦІАЛЬНІСТЬ</w:t>
      </w:r>
      <w:r w:rsidRPr="002F2A1B">
        <w:rPr>
          <w:rFonts w:ascii="Times New Roman" w:hAnsi="Times New Roman" w:cs="Times New Roman"/>
          <w:b/>
          <w:sz w:val="24"/>
          <w:szCs w:val="24"/>
        </w:rPr>
        <w:t xml:space="preserve"> 0</w:t>
      </w:r>
      <w:r w:rsidR="001F16E0">
        <w:rPr>
          <w:rFonts w:ascii="Times New Roman" w:hAnsi="Times New Roman" w:cs="Times New Roman"/>
          <w:b/>
          <w:sz w:val="24"/>
          <w:szCs w:val="24"/>
        </w:rPr>
        <w:t>35</w:t>
      </w:r>
      <w:r w:rsidRPr="002F2A1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F16E0">
        <w:rPr>
          <w:rFonts w:ascii="Times New Roman" w:hAnsi="Times New Roman" w:cs="Times New Roman"/>
          <w:b/>
          <w:sz w:val="24"/>
          <w:szCs w:val="24"/>
          <w:lang w:val="uk-UA"/>
        </w:rPr>
        <w:t>ФІЛОЛОГІЯ</w:t>
      </w:r>
      <w:r w:rsidRPr="002F2A1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F16E0">
        <w:rPr>
          <w:rFonts w:ascii="Times New Roman" w:hAnsi="Times New Roman" w:cs="Times New Roman"/>
          <w:b/>
          <w:sz w:val="24"/>
          <w:szCs w:val="24"/>
          <w:lang w:val="uk-UA"/>
        </w:rPr>
        <w:t>(</w:t>
      </w:r>
      <w:r w:rsidRPr="002F2A1B">
        <w:rPr>
          <w:rFonts w:ascii="Times New Roman" w:hAnsi="Times New Roman" w:cs="Times New Roman"/>
          <w:b/>
          <w:sz w:val="24"/>
          <w:szCs w:val="24"/>
        </w:rPr>
        <w:t>АНГЛІЙСЬКА МОВА І ЛІТЕРАТУРА</w:t>
      </w:r>
      <w:r w:rsidR="001F16E0">
        <w:rPr>
          <w:rFonts w:ascii="Times New Roman" w:hAnsi="Times New Roman" w:cs="Times New Roman"/>
          <w:b/>
          <w:sz w:val="24"/>
          <w:szCs w:val="24"/>
          <w:lang w:val="uk-UA"/>
        </w:rPr>
        <w:t>)</w:t>
      </w:r>
    </w:p>
    <w:p w14:paraId="08C12B43" w14:textId="77777777" w:rsidR="00FE4E13" w:rsidRDefault="00FE4E13" w:rsidP="00E125B3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uk-UA"/>
        </w:rPr>
      </w:pPr>
    </w:p>
    <w:p w14:paraId="49D94A00" w14:textId="46CC3A3E" w:rsidR="002F2A1B" w:rsidRDefault="002F2A1B" w:rsidP="00E125B3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uk-UA"/>
        </w:rPr>
      </w:pPr>
      <w:r w:rsidRPr="002F2A1B">
        <w:rPr>
          <w:rFonts w:ascii="Times New Roman" w:hAnsi="Times New Roman" w:cs="Times New Roman"/>
          <w:i/>
          <w:sz w:val="24"/>
          <w:szCs w:val="24"/>
          <w:lang w:val="uk-UA"/>
        </w:rPr>
        <w:t>Вступне випробування містить 50 тестових завдань, у кожному з яких тільки одна правильна відповідь. Кожна правильна відповідь оцінюється двома балами. Загальна максимальна сума балів – 100 балів.</w:t>
      </w:r>
      <w:bookmarkEnd w:id="0"/>
    </w:p>
    <w:p w14:paraId="23E342A7" w14:textId="6080CA3F" w:rsidR="004C2958" w:rsidRDefault="004C2958" w:rsidP="00E125B3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uk-UA"/>
        </w:rPr>
      </w:pPr>
    </w:p>
    <w:p w14:paraId="49105AAC" w14:textId="77777777" w:rsidR="004C2958" w:rsidRPr="004C2958" w:rsidRDefault="004C2958" w:rsidP="00E125B3">
      <w:pPr>
        <w:tabs>
          <w:tab w:val="left" w:pos="480"/>
          <w:tab w:val="left" w:pos="2661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1. The actress was _____ with pride at a press conference for her new TV show.</w:t>
      </w:r>
    </w:p>
    <w:p w14:paraId="13735ED7" w14:textId="44B53283" w:rsidR="004C2958" w:rsidRPr="004C2958" w:rsidRDefault="004C2958" w:rsidP="00E125B3">
      <w:pPr>
        <w:tabs>
          <w:tab w:val="left" w:pos="2404"/>
          <w:tab w:val="left" w:pos="4276"/>
          <w:tab w:val="left" w:pos="6130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exploding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bursting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blowing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enjoying</w:t>
      </w:r>
    </w:p>
    <w:p w14:paraId="4C0A163A" w14:textId="77777777" w:rsidR="004C2958" w:rsidRPr="004C2958" w:rsidRDefault="004C2958" w:rsidP="00E125B3">
      <w:pPr>
        <w:tabs>
          <w:tab w:val="left" w:pos="494"/>
          <w:tab w:val="left" w:pos="4846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2. Many dog owners allow their dogs to run _____ in the streets.</w:t>
      </w:r>
    </w:p>
    <w:p w14:paraId="3A038AC9" w14:textId="0DB6B067" w:rsidR="004C2958" w:rsidRPr="004C2958" w:rsidRDefault="004C2958" w:rsidP="00E125B3">
      <w:pPr>
        <w:tabs>
          <w:tab w:val="left" w:pos="2404"/>
          <w:tab w:val="left" w:pos="4276"/>
          <w:tab w:val="left" w:pos="6130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proofErr w:type="gramStart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</w:t>
      </w:r>
      <w:proofErr w:type="gramEnd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. los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loos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lost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losing</w:t>
      </w:r>
    </w:p>
    <w:p w14:paraId="34F00116" w14:textId="77777777" w:rsidR="004C2958" w:rsidRPr="004C2958" w:rsidRDefault="004C2958" w:rsidP="00E125B3">
      <w:pPr>
        <w:tabs>
          <w:tab w:val="left" w:pos="494"/>
          <w:tab w:val="left" w:pos="3035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3. It's time he came to _____ with the loss and the stigma of political defeat.</w:t>
      </w:r>
    </w:p>
    <w:p w14:paraId="76666814" w14:textId="29C45D47" w:rsidR="004C2958" w:rsidRPr="004C2958" w:rsidRDefault="004C2958" w:rsidP="00E125B3">
      <w:pPr>
        <w:tabs>
          <w:tab w:val="left" w:pos="2404"/>
          <w:tab w:val="left" w:pos="4276"/>
          <w:tab w:val="left" w:pos="6130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sens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reason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fact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terms</w:t>
      </w:r>
    </w:p>
    <w:p w14:paraId="51B3C538" w14:textId="77777777" w:rsidR="004C2958" w:rsidRPr="004C2958" w:rsidRDefault="004C2958" w:rsidP="00E125B3">
      <w:pPr>
        <w:tabs>
          <w:tab w:val="left" w:pos="49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4. Pollen makes my nose _____.</w:t>
      </w:r>
    </w:p>
    <w:p w14:paraId="78A1DC38" w14:textId="358AE9E3" w:rsidR="004C2958" w:rsidRPr="004C2958" w:rsidRDefault="004C2958" w:rsidP="00E125B3">
      <w:pPr>
        <w:tabs>
          <w:tab w:val="left" w:pos="2404"/>
          <w:tab w:val="left" w:pos="4276"/>
          <w:tab w:val="left" w:pos="6130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proofErr w:type="gramStart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</w:t>
      </w:r>
      <w:proofErr w:type="gramEnd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. run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go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swim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drift</w:t>
      </w:r>
    </w:p>
    <w:p w14:paraId="748A393E" w14:textId="77777777" w:rsidR="004C2958" w:rsidRPr="004C2958" w:rsidRDefault="004C2958" w:rsidP="00E125B3">
      <w:pPr>
        <w:tabs>
          <w:tab w:val="left" w:pos="494"/>
          <w:tab w:val="left" w:pos="343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5. The man got fired on the _____ of gross misconduct.</w:t>
      </w:r>
    </w:p>
    <w:p w14:paraId="75C2E4C0" w14:textId="16B40B85" w:rsidR="004C2958" w:rsidRPr="004C2958" w:rsidRDefault="004C2958" w:rsidP="00E125B3">
      <w:pPr>
        <w:tabs>
          <w:tab w:val="left" w:pos="2404"/>
          <w:tab w:val="left" w:pos="4276"/>
          <w:tab w:val="left" w:pos="6130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reason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caus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grounds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field</w:t>
      </w:r>
    </w:p>
    <w:p w14:paraId="50CE82E0" w14:textId="77777777" w:rsidR="004C2958" w:rsidRPr="004C2958" w:rsidRDefault="004C2958" w:rsidP="00E125B3">
      <w:pPr>
        <w:tabs>
          <w:tab w:val="left" w:pos="494"/>
          <w:tab w:val="left" w:pos="4846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6. The total value of the paintings is assessed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_____ $ 10 million.</w:t>
      </w:r>
    </w:p>
    <w:p w14:paraId="1D7F9F39" w14:textId="4CF35162" w:rsidR="004C2958" w:rsidRPr="004C2958" w:rsidRDefault="004C2958" w:rsidP="00E125B3">
      <w:pPr>
        <w:tabs>
          <w:tab w:val="left" w:pos="2404"/>
          <w:tab w:val="left" w:pos="4276"/>
          <w:tab w:val="left" w:pos="6130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for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to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with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at</w:t>
      </w:r>
    </w:p>
    <w:p w14:paraId="440C0B00" w14:textId="77777777" w:rsidR="004C2958" w:rsidRPr="004C2958" w:rsidRDefault="004C2958" w:rsidP="00E125B3">
      <w:pPr>
        <w:tabs>
          <w:tab w:val="left" w:pos="494"/>
          <w:tab w:val="left" w:pos="4846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7. She thinks that reality television shows are a _____ cry from reality.</w:t>
      </w:r>
    </w:p>
    <w:p w14:paraId="1D0EC8CF" w14:textId="651FABAA" w:rsidR="004C2958" w:rsidRPr="004C2958" w:rsidRDefault="004C2958" w:rsidP="00E125B3">
      <w:pPr>
        <w:tabs>
          <w:tab w:val="left" w:pos="2404"/>
          <w:tab w:val="left" w:pos="4276"/>
          <w:tab w:val="left" w:pos="6130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far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low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distant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separate</w:t>
      </w:r>
    </w:p>
    <w:p w14:paraId="5B3A5D74" w14:textId="77777777" w:rsidR="004C2958" w:rsidRPr="004C2958" w:rsidRDefault="004C2958" w:rsidP="00E125B3">
      <w:pPr>
        <w:tabs>
          <w:tab w:val="left" w:pos="494"/>
          <w:tab w:val="left" w:pos="4846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8. Many people have to take out a loan to pay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_____ their credit cards.</w:t>
      </w:r>
    </w:p>
    <w:p w14:paraId="69200414" w14:textId="723A7592" w:rsidR="004C2958" w:rsidRPr="004C2958" w:rsidRDefault="004C2958" w:rsidP="00E125B3">
      <w:pPr>
        <w:tabs>
          <w:tab w:val="left" w:pos="2404"/>
          <w:tab w:val="left" w:pos="4276"/>
          <w:tab w:val="left" w:pos="6130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clear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clean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off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out</w:t>
      </w:r>
    </w:p>
    <w:p w14:paraId="0C496469" w14:textId="77777777" w:rsidR="004C2958" w:rsidRPr="004C2958" w:rsidRDefault="004C2958" w:rsidP="00E125B3">
      <w:pPr>
        <w:tabs>
          <w:tab w:val="left" w:pos="494"/>
          <w:tab w:val="left" w:pos="343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9. The long cold winter was _____ to an end.</w:t>
      </w:r>
    </w:p>
    <w:p w14:paraId="769DCE42" w14:textId="17D60F20" w:rsidR="004C2958" w:rsidRPr="004C2958" w:rsidRDefault="004C2958" w:rsidP="00E125B3">
      <w:pPr>
        <w:tabs>
          <w:tab w:val="left" w:pos="2404"/>
          <w:tab w:val="left" w:pos="4276"/>
          <w:tab w:val="left" w:pos="6130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closing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drawing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moving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finishing</w:t>
      </w:r>
    </w:p>
    <w:p w14:paraId="1EFEAA12" w14:textId="77777777" w:rsidR="004C2958" w:rsidRPr="004C2958" w:rsidRDefault="004C2958" w:rsidP="00E125B3">
      <w:pPr>
        <w:tabs>
          <w:tab w:val="left" w:pos="416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10.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Paris Hilton's new movie turned out to be a total _____.</w:t>
      </w:r>
    </w:p>
    <w:p w14:paraId="2ACF4431" w14:textId="27042F22" w:rsidR="004C2958" w:rsidRPr="004C2958" w:rsidRDefault="004C2958" w:rsidP="00E125B3">
      <w:pPr>
        <w:tabs>
          <w:tab w:val="left" w:pos="2404"/>
          <w:tab w:val="left" w:pos="4276"/>
          <w:tab w:val="left" w:pos="6130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flop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flap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flip flop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blob</w:t>
      </w:r>
    </w:p>
    <w:p w14:paraId="6C77C27F" w14:textId="77777777" w:rsidR="004C2958" w:rsidRPr="004C2958" w:rsidRDefault="004C2958" w:rsidP="00E125B3">
      <w:pPr>
        <w:tabs>
          <w:tab w:val="left" w:pos="455"/>
          <w:tab w:val="left" w:pos="6102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11. The new James Bond movie is supposed to be excellent. If you _____with us, you’ll enjoy it.</w:t>
      </w:r>
    </w:p>
    <w:p w14:paraId="496D72E7" w14:textId="5EC800E7" w:rsidR="004C2958" w:rsidRPr="004C2958" w:rsidRDefault="004C2958" w:rsidP="00E125B3">
      <w:pPr>
        <w:tabs>
          <w:tab w:val="left" w:pos="2357"/>
          <w:tab w:val="left" w:pos="4252"/>
          <w:tab w:val="left" w:pos="6102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com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would com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cam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are coming</w:t>
      </w:r>
    </w:p>
    <w:p w14:paraId="06DDEFFF" w14:textId="77777777" w:rsidR="004C2958" w:rsidRPr="004C2958" w:rsidRDefault="004C2958" w:rsidP="00E125B3">
      <w:pPr>
        <w:tabs>
          <w:tab w:val="left" w:pos="474"/>
          <w:tab w:val="right" w:leader="dot" w:pos="2031"/>
          <w:tab w:val="left" w:pos="2236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12. What _____ about online dating?</w:t>
      </w:r>
    </w:p>
    <w:p w14:paraId="0B4CC894" w14:textId="61263685" w:rsidR="004C2958" w:rsidRPr="004C2958" w:rsidRDefault="004C2958" w:rsidP="00E125B3">
      <w:pPr>
        <w:tabs>
          <w:tab w:val="left" w:pos="4252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proofErr w:type="gramStart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</w:t>
      </w:r>
      <w:proofErr w:type="gramEnd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. are you thinking b. do you think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have you been thinking d. you think</w:t>
      </w:r>
    </w:p>
    <w:p w14:paraId="1BB79F6C" w14:textId="77777777" w:rsidR="004C2958" w:rsidRPr="004C2958" w:rsidRDefault="004C2958" w:rsidP="00E125B3">
      <w:pPr>
        <w:tabs>
          <w:tab w:val="left" w:pos="474"/>
          <w:tab w:val="left" w:pos="3063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13. This is the first time they _____ to India.</w:t>
      </w:r>
    </w:p>
    <w:p w14:paraId="6E6BBAEA" w14:textId="3423C60B" w:rsidR="004C2958" w:rsidRPr="004C2958" w:rsidRDefault="004C2958" w:rsidP="00E125B3">
      <w:pPr>
        <w:tabs>
          <w:tab w:val="left" w:pos="2357"/>
          <w:tab w:val="left" w:pos="4252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proofErr w:type="gramStart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</w:t>
      </w:r>
      <w:proofErr w:type="gramEnd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. have been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had been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have been being d. are</w:t>
      </w:r>
    </w:p>
    <w:p w14:paraId="35EE8431" w14:textId="77777777" w:rsidR="004C2958" w:rsidRPr="004C2958" w:rsidRDefault="004C2958" w:rsidP="00E125B3">
      <w:pPr>
        <w:tabs>
          <w:tab w:val="left" w:pos="474"/>
          <w:tab w:val="left" w:pos="171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14. May I _____ your phone?</w:t>
      </w:r>
    </w:p>
    <w:p w14:paraId="1A5215E8" w14:textId="2C828A90" w:rsidR="004C2958" w:rsidRPr="004C2958" w:rsidRDefault="004C2958" w:rsidP="00E125B3">
      <w:pPr>
        <w:tabs>
          <w:tab w:val="left" w:pos="2357"/>
          <w:tab w:val="left" w:pos="4252"/>
          <w:tab w:val="left" w:pos="6102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proofErr w:type="gramStart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</w:t>
      </w:r>
      <w:proofErr w:type="gramEnd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. be using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using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to us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use</w:t>
      </w:r>
    </w:p>
    <w:p w14:paraId="5A1F3168" w14:textId="77777777" w:rsidR="004C2958" w:rsidRPr="004C2958" w:rsidRDefault="004C2958" w:rsidP="00E125B3">
      <w:pPr>
        <w:tabs>
          <w:tab w:val="left" w:pos="474"/>
          <w:tab w:val="left" w:pos="171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15. Unless we _____ now, we will miss the flight.</w:t>
      </w:r>
    </w:p>
    <w:p w14:paraId="79B75199" w14:textId="7D3E1FB9" w:rsidR="004C2958" w:rsidRPr="004C2958" w:rsidRDefault="004C2958" w:rsidP="00E125B3">
      <w:pPr>
        <w:tabs>
          <w:tab w:val="left" w:pos="2357"/>
          <w:tab w:val="left" w:pos="4252"/>
          <w:tab w:val="left" w:pos="6102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had left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leav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leaving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left</w:t>
      </w:r>
    </w:p>
    <w:p w14:paraId="08C24D3A" w14:textId="0B4F410D" w:rsidR="004C2958" w:rsidRPr="004C2958" w:rsidRDefault="004C2958" w:rsidP="00E125B3">
      <w:pPr>
        <w:tabs>
          <w:tab w:val="left" w:pos="474"/>
          <w:tab w:val="left" w:leader="dot" w:pos="2650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16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I'm looking forward _____ on holiday.</w:t>
      </w:r>
    </w:p>
    <w:p w14:paraId="21195A40" w14:textId="233496B4" w:rsidR="004C2958" w:rsidRPr="004C2958" w:rsidRDefault="004C2958" w:rsidP="00E125B3">
      <w:pPr>
        <w:tabs>
          <w:tab w:val="left" w:pos="2357"/>
          <w:tab w:val="left" w:pos="4252"/>
          <w:tab w:val="left" w:pos="6102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to go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going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to going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till I go</w:t>
      </w:r>
    </w:p>
    <w:p w14:paraId="64A81B38" w14:textId="6BB743C7" w:rsidR="004C2958" w:rsidRPr="004C2958" w:rsidRDefault="004C2958" w:rsidP="00E125B3">
      <w:pPr>
        <w:tabs>
          <w:tab w:val="left" w:pos="474"/>
          <w:tab w:val="left" w:pos="4252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17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No sooner had we left the concert venue _____ the singer got arrested.</w:t>
      </w:r>
    </w:p>
    <w:p w14:paraId="2029289C" w14:textId="1D9C5029" w:rsidR="004C2958" w:rsidRPr="004C2958" w:rsidRDefault="004C2958" w:rsidP="00E125B3">
      <w:pPr>
        <w:tabs>
          <w:tab w:val="left" w:pos="2357"/>
          <w:tab w:val="left" w:pos="4252"/>
          <w:tab w:val="left" w:pos="6102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than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but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as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while</w:t>
      </w:r>
    </w:p>
    <w:p w14:paraId="6607A669" w14:textId="270D1E6C" w:rsidR="004C2958" w:rsidRPr="004C2958" w:rsidRDefault="004C2958" w:rsidP="00E125B3">
      <w:pPr>
        <w:tabs>
          <w:tab w:val="left" w:pos="474"/>
          <w:tab w:val="left" w:pos="4546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18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Her parents finally gave in and allowed her _____ to the camp.</w:t>
      </w:r>
    </w:p>
    <w:p w14:paraId="4E87FDC2" w14:textId="266297BB" w:rsidR="004C2958" w:rsidRPr="004C2958" w:rsidRDefault="004C2958" w:rsidP="00E125B3">
      <w:pPr>
        <w:tabs>
          <w:tab w:val="left" w:pos="2357"/>
          <w:tab w:val="left" w:pos="4252"/>
          <w:tab w:val="left" w:pos="6102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proofErr w:type="gramStart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</w:t>
      </w:r>
      <w:proofErr w:type="gramEnd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. go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that she go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to going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to go</w:t>
      </w:r>
    </w:p>
    <w:p w14:paraId="521EDFBB" w14:textId="44BED744" w:rsidR="004C2958" w:rsidRPr="004C2958" w:rsidRDefault="004C2958" w:rsidP="00E125B3">
      <w:pPr>
        <w:tabs>
          <w:tab w:val="left" w:pos="474"/>
          <w:tab w:val="left" w:pos="171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19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I'm not _____ politics.</w:t>
      </w:r>
    </w:p>
    <w:p w14:paraId="0579E420" w14:textId="688A8889" w:rsidR="004C2958" w:rsidRPr="004C2958" w:rsidRDefault="004C2958" w:rsidP="00E125B3">
      <w:pPr>
        <w:tabs>
          <w:tab w:val="left" w:pos="2357"/>
          <w:tab w:val="left" w:pos="4252"/>
          <w:tab w:val="left" w:pos="6102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interesting in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interested to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interested in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interested for</w:t>
      </w:r>
    </w:p>
    <w:p w14:paraId="30315546" w14:textId="6A6EAFC1" w:rsidR="004C2958" w:rsidRPr="004C2958" w:rsidRDefault="004C2958" w:rsidP="00E125B3">
      <w:pPr>
        <w:tabs>
          <w:tab w:val="left" w:pos="421"/>
          <w:tab w:val="left" w:leader="dot" w:pos="1262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20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She _____ be British. She speaks with an American accent.</w:t>
      </w:r>
    </w:p>
    <w:p w14:paraId="6FA13A5D" w14:textId="44DF5F83" w:rsidR="004C2958" w:rsidRPr="004C2958" w:rsidRDefault="004C2958" w:rsidP="00E125B3">
      <w:pPr>
        <w:tabs>
          <w:tab w:val="left" w:pos="2357"/>
          <w:tab w:val="left" w:pos="4252"/>
          <w:tab w:val="left" w:pos="6102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must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can’t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mustn't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would</w:t>
      </w:r>
    </w:p>
    <w:p w14:paraId="1748FD1F" w14:textId="21CE3A82" w:rsidR="004C2958" w:rsidRPr="004C2958" w:rsidRDefault="004C2958" w:rsidP="00E125B3">
      <w:pPr>
        <w:tabs>
          <w:tab w:val="left" w:leader="dot" w:pos="139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21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_____ it was old and needed a lot of work, I knew this was the house for me.</w:t>
      </w:r>
    </w:p>
    <w:p w14:paraId="66234123" w14:textId="66080F6B" w:rsidR="004C2958" w:rsidRPr="004C2958" w:rsidRDefault="004C2958" w:rsidP="00E125B3">
      <w:pPr>
        <w:tabs>
          <w:tab w:val="left" w:pos="4412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In spite of b. Although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 xml:space="preserve">c. </w:t>
      </w:r>
      <w:proofErr w:type="gramStart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However d.</w:t>
      </w:r>
      <w:proofErr w:type="gramEnd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Yet</w:t>
      </w:r>
    </w:p>
    <w:p w14:paraId="7186C25D" w14:textId="1A6073F3" w:rsidR="004C2958" w:rsidRPr="004C2958" w:rsidRDefault="004C2958" w:rsidP="00E125B3">
      <w:pPr>
        <w:tabs>
          <w:tab w:val="left" w:pos="650"/>
          <w:tab w:val="left" w:leader="dot" w:pos="3546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22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I couldn’t believe my eyes, _____ I pinched myself to see if I was still asleep.</w:t>
      </w:r>
    </w:p>
    <w:p w14:paraId="59DB6424" w14:textId="73786BD4" w:rsidR="004C2958" w:rsidRPr="004C2958" w:rsidRDefault="004C2958" w:rsidP="00E125B3">
      <w:pPr>
        <w:tabs>
          <w:tab w:val="left" w:pos="2282"/>
          <w:tab w:val="left" w:pos="4412"/>
          <w:tab w:val="left" w:pos="5767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lastRenderedPageBreak/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so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even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whil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unless</w:t>
      </w:r>
    </w:p>
    <w:p w14:paraId="509DAABE" w14:textId="2CCAD99A" w:rsidR="004C2958" w:rsidRPr="004C2958" w:rsidRDefault="004C2958" w:rsidP="00E125B3">
      <w:pPr>
        <w:tabs>
          <w:tab w:val="left" w:pos="650"/>
          <w:tab w:val="left" w:leader="dot" w:pos="4412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23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Our tickets would have been cheaper _____ we'd booked them in advance.</w:t>
      </w:r>
    </w:p>
    <w:p w14:paraId="4BAC29EB" w14:textId="24FE4E48" w:rsidR="004C2958" w:rsidRPr="004C2958" w:rsidRDefault="004C2958" w:rsidP="00E125B3">
      <w:pPr>
        <w:tabs>
          <w:tab w:val="left" w:pos="2282"/>
          <w:tab w:val="left" w:pos="4412"/>
          <w:tab w:val="left" w:pos="5767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however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nevertheless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unless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if</w:t>
      </w:r>
    </w:p>
    <w:p w14:paraId="26D0EF9E" w14:textId="1FFC54E9" w:rsidR="004C2958" w:rsidRPr="004C2958" w:rsidRDefault="004C2958" w:rsidP="00E125B3">
      <w:pPr>
        <w:tabs>
          <w:tab w:val="left" w:pos="650"/>
          <w:tab w:val="right" w:leader="dot" w:pos="5986"/>
          <w:tab w:val="left" w:pos="6232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2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4.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</w: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The spokesman said that the change of plans was _____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financial considerations.</w:t>
      </w:r>
    </w:p>
    <w:p w14:paraId="388552AC" w14:textId="3792496D" w:rsidR="004C2958" w:rsidRPr="004C2958" w:rsidRDefault="004C2958" w:rsidP="00E125B3">
      <w:pPr>
        <w:tabs>
          <w:tab w:val="left" w:pos="2282"/>
          <w:tab w:val="left" w:pos="4412"/>
          <w:tab w:val="left" w:pos="5767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becaus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sinc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due to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resulting</w:t>
      </w:r>
    </w:p>
    <w:p w14:paraId="6DC154E4" w14:textId="20B98FAF" w:rsidR="004C2958" w:rsidRPr="004C2958" w:rsidRDefault="004C2958" w:rsidP="00E125B3">
      <w:pPr>
        <w:tabs>
          <w:tab w:val="left" w:pos="650"/>
          <w:tab w:val="left" w:leader="dot" w:pos="5012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25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The driver claims that the accident happened _____ oil on the road.</w:t>
      </w:r>
    </w:p>
    <w:p w14:paraId="2CE2A8D0" w14:textId="39AB11BF" w:rsidR="004C2958" w:rsidRPr="004C2958" w:rsidRDefault="004C2958" w:rsidP="00E125B3">
      <w:pPr>
        <w:tabs>
          <w:tab w:val="left" w:pos="4412"/>
          <w:tab w:val="left" w:pos="5767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because of b. in consequenc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as of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cause</w:t>
      </w:r>
    </w:p>
    <w:p w14:paraId="0E730251" w14:textId="4F16589E" w:rsidR="004C2958" w:rsidRPr="004C2958" w:rsidRDefault="004C2958" w:rsidP="00E125B3">
      <w:pPr>
        <w:tabs>
          <w:tab w:val="left" w:pos="650"/>
          <w:tab w:val="left" w:leader="dot" w:pos="5012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26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I don’t know what happened to me. I felt _____ I had no control whatsoever over myself.</w:t>
      </w:r>
    </w:p>
    <w:p w14:paraId="6D2C8D3A" w14:textId="175E1DE1" w:rsidR="004C2958" w:rsidRPr="004C2958" w:rsidRDefault="004C2958" w:rsidP="00E125B3">
      <w:pPr>
        <w:tabs>
          <w:tab w:val="left" w:pos="2282"/>
          <w:tab w:val="left" w:pos="2653"/>
          <w:tab w:val="left" w:pos="4412"/>
          <w:tab w:val="right" w:pos="5986"/>
          <w:tab w:val="left" w:pos="6181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though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unless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as though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in spite of</w:t>
      </w:r>
    </w:p>
    <w:p w14:paraId="6132E5ED" w14:textId="6879BFE0" w:rsidR="004C2958" w:rsidRPr="004C2958" w:rsidRDefault="004C2958" w:rsidP="00E125B3">
      <w:pPr>
        <w:tabs>
          <w:tab w:val="left" w:pos="597"/>
          <w:tab w:val="left" w:leader="dot" w:pos="139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2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7</w:t>
      </w: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_____ he was a little boy, Dean has had a distinct flair for </w:t>
      </w:r>
      <w:proofErr w:type="spellStart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maths</w:t>
      </w:r>
      <w:proofErr w:type="spellEnd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.</w:t>
      </w:r>
    </w:p>
    <w:p w14:paraId="78AB98AD" w14:textId="7803FCF8" w:rsidR="004C2958" w:rsidRPr="004C2958" w:rsidRDefault="004C2958" w:rsidP="00E125B3">
      <w:pPr>
        <w:tabs>
          <w:tab w:val="left" w:pos="2282"/>
          <w:tab w:val="left" w:pos="2653"/>
          <w:tab w:val="left" w:pos="4412"/>
          <w:tab w:val="right" w:pos="5986"/>
          <w:tab w:val="left" w:pos="6181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When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As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Ever sinc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For</w:t>
      </w:r>
    </w:p>
    <w:p w14:paraId="6A0D0E0B" w14:textId="3F2C8A1F" w:rsidR="004C2958" w:rsidRPr="004C2958" w:rsidRDefault="004C2958" w:rsidP="00E125B3">
      <w:pPr>
        <w:tabs>
          <w:tab w:val="left" w:pos="602"/>
          <w:tab w:val="left" w:leader="dot" w:pos="139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2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8</w:t>
      </w: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_____ hot it gets, he never takes off his shirt and tie.</w:t>
      </w:r>
    </w:p>
    <w:p w14:paraId="11E0BD1A" w14:textId="4D384046" w:rsidR="004C2958" w:rsidRPr="004C2958" w:rsidRDefault="004C2958" w:rsidP="00E125B3">
      <w:pPr>
        <w:tabs>
          <w:tab w:val="left" w:pos="2282"/>
          <w:tab w:val="left" w:pos="2653"/>
          <w:tab w:val="left" w:pos="4412"/>
          <w:tab w:val="right" w:pos="5986"/>
          <w:tab w:val="left" w:pos="6181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Even if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</w:r>
      <w:proofErr w:type="gramStart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However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Whenever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</w:t>
      </w:r>
      <w:proofErr w:type="gramEnd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Even though</w:t>
      </w:r>
    </w:p>
    <w:p w14:paraId="75C340A5" w14:textId="36F07FC3" w:rsidR="004C2958" w:rsidRPr="004C2958" w:rsidRDefault="004C2958" w:rsidP="00E125B3">
      <w:pPr>
        <w:tabs>
          <w:tab w:val="left" w:pos="650"/>
          <w:tab w:val="right" w:leader="dot" w:pos="4021"/>
          <w:tab w:val="left" w:pos="4226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2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9.</w:t>
      </w: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We manage to keep in touch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 xml:space="preserve"> _____ the Internet.</w:t>
      </w:r>
    </w:p>
    <w:p w14:paraId="5E93EE9A" w14:textId="22CD4B21" w:rsidR="004C2958" w:rsidRPr="004C2958" w:rsidRDefault="004C2958" w:rsidP="00E125B3">
      <w:pPr>
        <w:tabs>
          <w:tab w:val="left" w:pos="2282"/>
          <w:tab w:val="left" w:pos="2653"/>
          <w:tab w:val="right" w:pos="5986"/>
          <w:tab w:val="left" w:pos="6181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by way of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as a consequence of c. in result of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for the purpose of</w:t>
      </w:r>
    </w:p>
    <w:p w14:paraId="6C35831A" w14:textId="392BC009" w:rsidR="004C2958" w:rsidRPr="004C2958" w:rsidRDefault="004C2958" w:rsidP="00E125B3">
      <w:pPr>
        <w:tabs>
          <w:tab w:val="left" w:leader="dot" w:pos="139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30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_____ Jodie is ready to believe whatever you tell her, it's easy to trick her.</w:t>
      </w:r>
    </w:p>
    <w:p w14:paraId="5BF371A2" w14:textId="037857DF" w:rsidR="004C2958" w:rsidRPr="004C2958" w:rsidRDefault="004C2958" w:rsidP="00E125B3">
      <w:pPr>
        <w:tabs>
          <w:tab w:val="left" w:pos="2282"/>
          <w:tab w:val="left" w:pos="4412"/>
          <w:tab w:val="left" w:pos="5767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Insofar as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Hereinto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As to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</w:r>
      <w:proofErr w:type="spellStart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d</w:t>
      </w:r>
      <w:proofErr w:type="spellEnd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. Inasmuch as</w:t>
      </w:r>
    </w:p>
    <w:p w14:paraId="255B30FD" w14:textId="77A8D7F9" w:rsidR="004C2958" w:rsidRPr="004C2958" w:rsidRDefault="004C2958" w:rsidP="00E125B3">
      <w:pPr>
        <w:tabs>
          <w:tab w:val="left" w:pos="790"/>
          <w:tab w:val="left" w:leader="dot" w:pos="2268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31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This is _____ the coldest winter we’ve had since I moved here.</w:t>
      </w:r>
    </w:p>
    <w:p w14:paraId="36732B48" w14:textId="577BFCC8" w:rsidR="004C2958" w:rsidRPr="004C2958" w:rsidRDefault="004C2958" w:rsidP="00E125B3">
      <w:pPr>
        <w:tabs>
          <w:tab w:val="left" w:pos="2532"/>
          <w:tab w:val="left" w:pos="4348"/>
          <w:tab w:val="left" w:pos="6303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as far as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by far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far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far away</w:t>
      </w:r>
    </w:p>
    <w:p w14:paraId="7B504D08" w14:textId="7209CB73" w:rsidR="004C2958" w:rsidRPr="004C2958" w:rsidRDefault="004C2958" w:rsidP="00E125B3">
      <w:pPr>
        <w:tabs>
          <w:tab w:val="left" w:leader="dot" w:pos="1422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32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_____ you don’t slip on the snow on your way home.</w:t>
      </w:r>
    </w:p>
    <w:p w14:paraId="52A830FA" w14:textId="22BDA5D0" w:rsidR="004C2958" w:rsidRPr="004C2958" w:rsidRDefault="004C2958" w:rsidP="00E125B3">
      <w:pPr>
        <w:tabs>
          <w:tab w:val="left" w:pos="2532"/>
          <w:tab w:val="left" w:pos="4348"/>
          <w:tab w:val="left" w:pos="6303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Make sur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Assure m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Rest assured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Surely</w:t>
      </w:r>
    </w:p>
    <w:p w14:paraId="196BD771" w14:textId="7CCEEEEA" w:rsidR="004C2958" w:rsidRPr="004C2958" w:rsidRDefault="004C2958" w:rsidP="00E125B3">
      <w:pPr>
        <w:tabs>
          <w:tab w:val="left" w:pos="730"/>
          <w:tab w:val="right" w:leader="dot" w:pos="6304"/>
          <w:tab w:val="left" w:pos="6509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3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3.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 xml:space="preserve">The Terracotta Army was found by a construction team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 xml:space="preserve"> _____ 9 local peasants while</w:t>
      </w:r>
    </w:p>
    <w:p w14:paraId="5934BDC0" w14:textId="77777777" w:rsidR="004C2958" w:rsidRPr="004C2958" w:rsidRDefault="004C2958" w:rsidP="00E125B3">
      <w:pPr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digging a well.</w:t>
      </w:r>
    </w:p>
    <w:p w14:paraId="57605553" w14:textId="5B3BE521" w:rsidR="004C2958" w:rsidRPr="004C2958" w:rsidRDefault="004C2958" w:rsidP="00E125B3">
      <w:pPr>
        <w:tabs>
          <w:tab w:val="left" w:pos="2532"/>
          <w:tab w:val="left" w:pos="4348"/>
          <w:tab w:val="left" w:pos="6303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consisting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joining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made by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made up of</w:t>
      </w:r>
    </w:p>
    <w:p w14:paraId="25B6448B" w14:textId="29B075D4" w:rsidR="004C2958" w:rsidRPr="004C2958" w:rsidRDefault="004C2958" w:rsidP="00E125B3">
      <w:pPr>
        <w:tabs>
          <w:tab w:val="left" w:pos="650"/>
          <w:tab w:val="right" w:leader="dot" w:pos="4256"/>
          <w:tab w:val="left" w:pos="4461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3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4.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She would have called for help _____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the injuries.</w:t>
      </w:r>
    </w:p>
    <w:p w14:paraId="5C7057D8" w14:textId="1A8A4DC5" w:rsidR="004C2958" w:rsidRPr="004C2958" w:rsidRDefault="004C2958" w:rsidP="00E125B3">
      <w:pPr>
        <w:tabs>
          <w:tab w:val="left" w:pos="2532"/>
          <w:tab w:val="left" w:pos="4348"/>
          <w:tab w:val="left" w:pos="6303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once she sees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had she seen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 xml:space="preserve">c. saw </w:t>
      </w:r>
      <w:proofErr w:type="spellStart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sh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</w:t>
      </w:r>
      <w:proofErr w:type="spellEnd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. if she’s seeing</w:t>
      </w:r>
    </w:p>
    <w:p w14:paraId="5CE6E105" w14:textId="43284E1F" w:rsidR="004C2958" w:rsidRPr="004C2958" w:rsidRDefault="004C2958" w:rsidP="00E125B3">
      <w:pPr>
        <w:tabs>
          <w:tab w:val="left" w:pos="650"/>
          <w:tab w:val="left" w:leader="dot" w:pos="4348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35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He covered his bald head so that he _____ sunburnt.</w:t>
      </w:r>
    </w:p>
    <w:p w14:paraId="205357B5" w14:textId="4813B018" w:rsidR="004C2958" w:rsidRPr="004C2958" w:rsidRDefault="004C2958" w:rsidP="00E125B3">
      <w:pPr>
        <w:tabs>
          <w:tab w:val="left" w:pos="1838"/>
          <w:tab w:val="left" w:pos="3701"/>
          <w:tab w:val="left" w:pos="5558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wouldn't get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wasn’t getting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got not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doesn't get</w:t>
      </w:r>
    </w:p>
    <w:p w14:paraId="38587AE5" w14:textId="7235AF2B" w:rsidR="004C2958" w:rsidRPr="004C2958" w:rsidRDefault="004C2958" w:rsidP="00E125B3">
      <w:pPr>
        <w:tabs>
          <w:tab w:val="left" w:pos="590"/>
          <w:tab w:val="left" w:leader="dot" w:pos="2268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36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I don’t know _____ worries me more, the disturbing news I got yesterday or the fact that there’s no way I can get to work today.</w:t>
      </w:r>
    </w:p>
    <w:p w14:paraId="356F6940" w14:textId="0ECF29A2" w:rsidR="004C2958" w:rsidRPr="004C2958" w:rsidRDefault="004C2958" w:rsidP="00E125B3">
      <w:pPr>
        <w:tabs>
          <w:tab w:val="left" w:pos="2532"/>
          <w:tab w:val="left" w:pos="4348"/>
          <w:tab w:val="left" w:pos="6303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who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that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which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whatever</w:t>
      </w:r>
    </w:p>
    <w:p w14:paraId="0E258FB9" w14:textId="551DB465" w:rsidR="004C2958" w:rsidRPr="004C2958" w:rsidRDefault="004C2958" w:rsidP="00E125B3">
      <w:pPr>
        <w:tabs>
          <w:tab w:val="left" w:pos="490"/>
          <w:tab w:val="left" w:leader="dot" w:pos="7336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37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I’m having some trouble with my computer so my archives are out of order _____.</w:t>
      </w:r>
    </w:p>
    <w:p w14:paraId="52076D05" w14:textId="078DECE7" w:rsidR="004C2958" w:rsidRPr="004C2958" w:rsidRDefault="004C2958" w:rsidP="00E125B3">
      <w:pPr>
        <w:tabs>
          <w:tab w:val="left" w:pos="2532"/>
          <w:tab w:val="left" w:pos="410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so far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yet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for the time being d. until now</w:t>
      </w:r>
    </w:p>
    <w:p w14:paraId="01EE373B" w14:textId="764D4233" w:rsidR="004C2958" w:rsidRPr="004C2958" w:rsidRDefault="004C2958" w:rsidP="00E125B3">
      <w:pPr>
        <w:tabs>
          <w:tab w:val="left" w:pos="490"/>
          <w:tab w:val="left" w:leader="dot" w:pos="4348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38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The utmost precaution should be used _____ the criminal should injure others.</w:t>
      </w:r>
    </w:p>
    <w:p w14:paraId="2AC980D1" w14:textId="0BAFA43D" w:rsidR="004C2958" w:rsidRPr="004C2958" w:rsidRDefault="004C2958" w:rsidP="00E125B3">
      <w:pPr>
        <w:tabs>
          <w:tab w:val="left" w:pos="2268"/>
          <w:tab w:val="left" w:pos="4104"/>
          <w:tab w:val="left" w:pos="6035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if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unless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so that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lest</w:t>
      </w:r>
    </w:p>
    <w:p w14:paraId="0F5F961E" w14:textId="2B749CBF" w:rsidR="004C2958" w:rsidRPr="004C2958" w:rsidRDefault="004C2958" w:rsidP="00E125B3">
      <w:pPr>
        <w:tabs>
          <w:tab w:val="left" w:pos="330"/>
          <w:tab w:val="left" w:pos="326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39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What are you most proud _____ this year?</w:t>
      </w:r>
    </w:p>
    <w:p w14:paraId="610EAC40" w14:textId="502ED06F" w:rsidR="004C2958" w:rsidRPr="004C2958" w:rsidRDefault="004C2958" w:rsidP="00E125B3">
      <w:pPr>
        <w:tabs>
          <w:tab w:val="left" w:pos="4104"/>
          <w:tab w:val="left" w:pos="6035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of having achieved b. to achieving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to had achieved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achieving</w:t>
      </w:r>
    </w:p>
    <w:p w14:paraId="0AF30BAA" w14:textId="53B01E0C" w:rsidR="004C2958" w:rsidRPr="004C2958" w:rsidRDefault="004C2958" w:rsidP="00E125B3">
      <w:pPr>
        <w:tabs>
          <w:tab w:val="left" w:pos="411"/>
          <w:tab w:val="left" w:leader="dot" w:pos="410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40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We’re still waiting for our luggage _____.</w:t>
      </w:r>
    </w:p>
    <w:p w14:paraId="29132844" w14:textId="1B80783E" w:rsidR="004C2958" w:rsidRPr="004C2958" w:rsidRDefault="004C2958" w:rsidP="00E125B3">
      <w:pPr>
        <w:tabs>
          <w:tab w:val="left" w:pos="2532"/>
          <w:tab w:val="left" w:pos="4104"/>
          <w:tab w:val="left" w:pos="6035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arriving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to arriv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arrived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to be arriving</w:t>
      </w:r>
    </w:p>
    <w:p w14:paraId="5EFC7252" w14:textId="4138D303" w:rsidR="004C2958" w:rsidRPr="004C2958" w:rsidRDefault="004C2958" w:rsidP="00E125B3">
      <w:pPr>
        <w:tabs>
          <w:tab w:val="left" w:pos="535"/>
          <w:tab w:val="left" w:pos="2130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41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The wedding _____ the couple exchanged brought everyone to tears.</w:t>
      </w:r>
    </w:p>
    <w:p w14:paraId="15BAA7C8" w14:textId="1E266F34" w:rsidR="004C2958" w:rsidRPr="004C2958" w:rsidRDefault="004C2958" w:rsidP="00E125B3">
      <w:pPr>
        <w:tabs>
          <w:tab w:val="left" w:pos="2464"/>
          <w:tab w:val="left" w:pos="4322"/>
          <w:tab w:val="left" w:pos="618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pledg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vows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oath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promise</w:t>
      </w:r>
    </w:p>
    <w:p w14:paraId="34C35E07" w14:textId="63327904" w:rsidR="004C2958" w:rsidRPr="004C2958" w:rsidRDefault="004C2958" w:rsidP="00E125B3">
      <w:pPr>
        <w:tabs>
          <w:tab w:val="left" w:pos="550"/>
          <w:tab w:val="left" w:pos="3297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42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In order to establish a good _____ with a horse, one must slowly gain its trust.</w:t>
      </w:r>
    </w:p>
    <w:p w14:paraId="45FAF920" w14:textId="7ED5DE13" w:rsidR="004C2958" w:rsidRPr="004C2958" w:rsidRDefault="004C2958" w:rsidP="00E125B3">
      <w:pPr>
        <w:tabs>
          <w:tab w:val="left" w:pos="2464"/>
          <w:tab w:val="left" w:pos="4322"/>
          <w:tab w:val="left" w:pos="618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rapport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report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recognition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affection</w:t>
      </w:r>
    </w:p>
    <w:p w14:paraId="48341E83" w14:textId="596E2BC1" w:rsidR="004C2958" w:rsidRPr="004C2958" w:rsidRDefault="004C2958" w:rsidP="00E125B3">
      <w:pPr>
        <w:tabs>
          <w:tab w:val="left" w:pos="550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43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Her _____ curiosity has often got her into trouble.</w:t>
      </w:r>
    </w:p>
    <w:p w14:paraId="128351EC" w14:textId="2DAC41F5" w:rsidR="004C2958" w:rsidRPr="004C2958" w:rsidRDefault="004C2958" w:rsidP="00E125B3">
      <w:pPr>
        <w:tabs>
          <w:tab w:val="left" w:pos="2464"/>
          <w:tab w:val="left" w:pos="4322"/>
          <w:tab w:val="left" w:pos="618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unsatisfied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irresistibl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inquisitiv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insatiable</w:t>
      </w:r>
    </w:p>
    <w:p w14:paraId="52EA8567" w14:textId="58903384" w:rsidR="004C2958" w:rsidRPr="004C2958" w:rsidRDefault="004C2958" w:rsidP="00E125B3">
      <w:pPr>
        <w:tabs>
          <w:tab w:val="left" w:pos="554"/>
          <w:tab w:val="left" w:pos="1430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44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The _____ of the Japanese garden always puts my mind at ease.</w:t>
      </w:r>
    </w:p>
    <w:p w14:paraId="0A0CA2E1" w14:textId="1A493221" w:rsidR="004C2958" w:rsidRPr="004C2958" w:rsidRDefault="004C2958" w:rsidP="00E125B3">
      <w:pPr>
        <w:tabs>
          <w:tab w:val="left" w:pos="2464"/>
          <w:tab w:val="left" w:pos="4322"/>
          <w:tab w:val="left" w:pos="618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peac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serenity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tranquil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relaxation</w:t>
      </w:r>
    </w:p>
    <w:p w14:paraId="21D138C7" w14:textId="195C2144" w:rsidR="004C2958" w:rsidRPr="004C2958" w:rsidRDefault="004C2958" w:rsidP="00E125B3">
      <w:pPr>
        <w:tabs>
          <w:tab w:val="left" w:pos="554"/>
          <w:tab w:val="left" w:pos="2922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45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The suspects' stories were _____ with one another.</w:t>
      </w:r>
    </w:p>
    <w:p w14:paraId="727BF61E" w14:textId="44E70281" w:rsidR="004C2958" w:rsidRPr="004C2958" w:rsidRDefault="004C2958" w:rsidP="00E125B3">
      <w:pPr>
        <w:tabs>
          <w:tab w:val="left" w:pos="2464"/>
          <w:tab w:val="left" w:pos="4322"/>
          <w:tab w:val="left" w:pos="618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disconnected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incoherent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inconsistent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unstable</w:t>
      </w:r>
    </w:p>
    <w:p w14:paraId="189DD636" w14:textId="269FC5E3" w:rsidR="004C2958" w:rsidRPr="004C2958" w:rsidRDefault="004C2958" w:rsidP="00E125B3">
      <w:pPr>
        <w:tabs>
          <w:tab w:val="left" w:pos="554"/>
          <w:tab w:val="left" w:leader="dot" w:pos="6412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46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There were almost 5000 drive-in movie theatres across the US in the _____ of the 1950's.</w:t>
      </w:r>
    </w:p>
    <w:p w14:paraId="7A2F8C16" w14:textId="556C9E2A" w:rsidR="004C2958" w:rsidRPr="004C2958" w:rsidRDefault="004C2958" w:rsidP="00E125B3">
      <w:pPr>
        <w:tabs>
          <w:tab w:val="left" w:pos="2464"/>
          <w:tab w:val="left" w:pos="4322"/>
          <w:tab w:val="left" w:pos="618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day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period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prim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heyday</w:t>
      </w:r>
    </w:p>
    <w:p w14:paraId="0D1E2A39" w14:textId="65628A4C" w:rsidR="004C2958" w:rsidRPr="004C2958" w:rsidRDefault="004C2958" w:rsidP="00E125B3">
      <w:pPr>
        <w:tabs>
          <w:tab w:val="left" w:pos="55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47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She was _____ to the fact that her friends were talking behind her back.</w:t>
      </w:r>
    </w:p>
    <w:p w14:paraId="5946747E" w14:textId="0E63E4E3" w:rsidR="004C2958" w:rsidRPr="004C2958" w:rsidRDefault="004C2958" w:rsidP="00E125B3">
      <w:pPr>
        <w:tabs>
          <w:tab w:val="left" w:pos="2464"/>
          <w:tab w:val="left" w:pos="4322"/>
          <w:tab w:val="left" w:pos="618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lastRenderedPageBreak/>
        <w:t xml:space="preserve">    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. oblivious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obvious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unaffected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reluctant</w:t>
      </w:r>
    </w:p>
    <w:p w14:paraId="7EEFF0EB" w14:textId="023EB830" w:rsidR="004C2958" w:rsidRPr="004C2958" w:rsidRDefault="004C2958" w:rsidP="00E125B3">
      <w:pPr>
        <w:tabs>
          <w:tab w:val="left" w:pos="55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48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The police officer had no choice but to _____ the perpetrator.</w:t>
      </w:r>
    </w:p>
    <w:p w14:paraId="55FA5DD5" w14:textId="40A2CEBC" w:rsidR="004C2958" w:rsidRPr="004C2958" w:rsidRDefault="004C2958" w:rsidP="00E125B3">
      <w:pPr>
        <w:tabs>
          <w:tab w:val="left" w:pos="2464"/>
          <w:tab w:val="left" w:pos="4322"/>
          <w:tab w:val="left" w:pos="618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proofErr w:type="gramStart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</w:t>
      </w:r>
      <w:proofErr w:type="gramEnd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. refrain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restrain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hold back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prevent</w:t>
      </w:r>
    </w:p>
    <w:p w14:paraId="00EE94F7" w14:textId="79200237" w:rsidR="004C2958" w:rsidRPr="004C2958" w:rsidRDefault="004C2958" w:rsidP="00E125B3">
      <w:pPr>
        <w:tabs>
          <w:tab w:val="left" w:pos="554"/>
          <w:tab w:val="left" w:leader="dot" w:pos="4079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49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To live in the dormitory, students must _____ with the university's regulations.</w:t>
      </w:r>
    </w:p>
    <w:p w14:paraId="5BD58060" w14:textId="598D8277" w:rsidR="004C2958" w:rsidRPr="004C2958" w:rsidRDefault="004C2958" w:rsidP="00E125B3">
      <w:pPr>
        <w:tabs>
          <w:tab w:val="left" w:pos="2464"/>
          <w:tab w:val="left" w:pos="4322"/>
          <w:tab w:val="left" w:pos="618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proofErr w:type="gramStart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</w:t>
      </w:r>
      <w:proofErr w:type="gramEnd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. obey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comply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coincid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follow</w:t>
      </w:r>
    </w:p>
    <w:p w14:paraId="28AAC901" w14:textId="610753CC" w:rsidR="004C2958" w:rsidRPr="004C2958" w:rsidRDefault="004C2958" w:rsidP="00E125B3">
      <w:pPr>
        <w:tabs>
          <w:tab w:val="left" w:pos="561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50. 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With her new career, the idea of marriage and children doesn't _____ to her.</w:t>
      </w:r>
    </w:p>
    <w:p w14:paraId="3AEE0068" w14:textId="07F1679C" w:rsidR="004C2958" w:rsidRPr="004C2958" w:rsidRDefault="004C2958" w:rsidP="00E125B3">
      <w:pPr>
        <w:tabs>
          <w:tab w:val="left" w:pos="2464"/>
          <w:tab w:val="left" w:pos="4322"/>
          <w:tab w:val="left" w:pos="6184"/>
        </w:tabs>
        <w:spacing w:after="0" w:line="240" w:lineRule="auto"/>
        <w:ind w:left="360"/>
        <w:jc w:val="both"/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</w:pPr>
      <w:r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 xml:space="preserve">     </w:t>
      </w:r>
      <w:proofErr w:type="gramStart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a</w:t>
      </w:r>
      <w:proofErr w:type="gramEnd"/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>. persuad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b. convince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c. appeal</w:t>
      </w:r>
      <w:r w:rsidRPr="004C2958">
        <w:rPr>
          <w:rFonts w:ascii="Times New Roman" w:eastAsia="Microsoft Sans Serif" w:hAnsi="Times New Roman" w:cs="Times New Roman"/>
          <w:color w:val="000000"/>
          <w:sz w:val="24"/>
          <w:szCs w:val="24"/>
          <w:lang w:val="en-US" w:eastAsia="en-US" w:bidi="en-US"/>
        </w:rPr>
        <w:tab/>
        <w:t>d. adhere</w:t>
      </w:r>
    </w:p>
    <w:p w14:paraId="47DBBAF6" w14:textId="77777777" w:rsidR="004C2958" w:rsidRPr="004C2958" w:rsidRDefault="004C2958" w:rsidP="00E125B3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</w:p>
    <w:sectPr w:rsidR="004C2958" w:rsidRPr="004C295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B33F62"/>
    <w:multiLevelType w:val="hybridMultilevel"/>
    <w:tmpl w:val="CAFCCC0E"/>
    <w:lvl w:ilvl="0" w:tplc="07C45ABC">
      <w:start w:val="1"/>
      <w:numFmt w:val="upperLetter"/>
      <w:lvlText w:val="%1"/>
      <w:lvlJc w:val="left"/>
      <w:pPr>
        <w:ind w:left="720" w:hanging="360"/>
      </w:pPr>
      <w:rPr>
        <w:rFonts w:ascii="Times New Roman" w:eastAsia="Calibri" w:hAnsi="Times New Roman" w:cs="Times New Roman"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A23DDE"/>
    <w:multiLevelType w:val="hybridMultilevel"/>
    <w:tmpl w:val="5A584164"/>
    <w:lvl w:ilvl="0" w:tplc="07C45ABC">
      <w:start w:val="1"/>
      <w:numFmt w:val="upperLetter"/>
      <w:lvlText w:val="%1"/>
      <w:lvlJc w:val="left"/>
      <w:pPr>
        <w:ind w:left="720" w:hanging="360"/>
      </w:pPr>
      <w:rPr>
        <w:rFonts w:ascii="Times New Roman" w:eastAsia="Calibri" w:hAnsi="Times New Roman" w:cs="Times New Roman"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C3E038F"/>
    <w:multiLevelType w:val="hybridMultilevel"/>
    <w:tmpl w:val="802458C4"/>
    <w:lvl w:ilvl="0" w:tplc="EEC82720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60" w:hanging="360"/>
      </w:pPr>
    </w:lvl>
    <w:lvl w:ilvl="2" w:tplc="0809001B" w:tentative="1">
      <w:start w:val="1"/>
      <w:numFmt w:val="lowerRoman"/>
      <w:lvlText w:val="%3."/>
      <w:lvlJc w:val="right"/>
      <w:pPr>
        <w:ind w:left="2580" w:hanging="180"/>
      </w:pPr>
    </w:lvl>
    <w:lvl w:ilvl="3" w:tplc="0809000F" w:tentative="1">
      <w:start w:val="1"/>
      <w:numFmt w:val="decimal"/>
      <w:lvlText w:val="%4."/>
      <w:lvlJc w:val="left"/>
      <w:pPr>
        <w:ind w:left="3300" w:hanging="360"/>
      </w:pPr>
    </w:lvl>
    <w:lvl w:ilvl="4" w:tplc="08090019" w:tentative="1">
      <w:start w:val="1"/>
      <w:numFmt w:val="lowerLetter"/>
      <w:lvlText w:val="%5."/>
      <w:lvlJc w:val="left"/>
      <w:pPr>
        <w:ind w:left="4020" w:hanging="360"/>
      </w:pPr>
    </w:lvl>
    <w:lvl w:ilvl="5" w:tplc="0809001B" w:tentative="1">
      <w:start w:val="1"/>
      <w:numFmt w:val="lowerRoman"/>
      <w:lvlText w:val="%6."/>
      <w:lvlJc w:val="right"/>
      <w:pPr>
        <w:ind w:left="4740" w:hanging="180"/>
      </w:pPr>
    </w:lvl>
    <w:lvl w:ilvl="6" w:tplc="0809000F" w:tentative="1">
      <w:start w:val="1"/>
      <w:numFmt w:val="decimal"/>
      <w:lvlText w:val="%7."/>
      <w:lvlJc w:val="left"/>
      <w:pPr>
        <w:ind w:left="5460" w:hanging="360"/>
      </w:pPr>
    </w:lvl>
    <w:lvl w:ilvl="7" w:tplc="08090019" w:tentative="1">
      <w:start w:val="1"/>
      <w:numFmt w:val="lowerLetter"/>
      <w:lvlText w:val="%8."/>
      <w:lvlJc w:val="left"/>
      <w:pPr>
        <w:ind w:left="6180" w:hanging="360"/>
      </w:pPr>
    </w:lvl>
    <w:lvl w:ilvl="8" w:tplc="08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">
    <w:nsid w:val="2F0E7A48"/>
    <w:multiLevelType w:val="hybridMultilevel"/>
    <w:tmpl w:val="D4DA54E4"/>
    <w:lvl w:ilvl="0" w:tplc="FFE6AD8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0C6E5E"/>
    <w:multiLevelType w:val="hybridMultilevel"/>
    <w:tmpl w:val="D02E340E"/>
    <w:lvl w:ilvl="0" w:tplc="07C45ABC">
      <w:start w:val="1"/>
      <w:numFmt w:val="upperLetter"/>
      <w:lvlText w:val="%1"/>
      <w:lvlJc w:val="left"/>
      <w:pPr>
        <w:ind w:left="720" w:hanging="360"/>
      </w:pPr>
      <w:rPr>
        <w:rFonts w:ascii="Times New Roman" w:eastAsia="Calibri" w:hAnsi="Times New Roman" w:cs="Times New Roman"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144A84"/>
    <w:multiLevelType w:val="hybridMultilevel"/>
    <w:tmpl w:val="D0B662A0"/>
    <w:lvl w:ilvl="0" w:tplc="6B1A6034">
      <w:start w:val="1"/>
      <w:numFmt w:val="lowerLetter"/>
      <w:lvlText w:val="%1)"/>
      <w:lvlJc w:val="left"/>
      <w:pPr>
        <w:ind w:left="114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860" w:hanging="360"/>
      </w:pPr>
    </w:lvl>
    <w:lvl w:ilvl="2" w:tplc="0809001B" w:tentative="1">
      <w:start w:val="1"/>
      <w:numFmt w:val="lowerRoman"/>
      <w:lvlText w:val="%3."/>
      <w:lvlJc w:val="right"/>
      <w:pPr>
        <w:ind w:left="2580" w:hanging="180"/>
      </w:pPr>
    </w:lvl>
    <w:lvl w:ilvl="3" w:tplc="0809000F" w:tentative="1">
      <w:start w:val="1"/>
      <w:numFmt w:val="decimal"/>
      <w:lvlText w:val="%4."/>
      <w:lvlJc w:val="left"/>
      <w:pPr>
        <w:ind w:left="3300" w:hanging="360"/>
      </w:pPr>
    </w:lvl>
    <w:lvl w:ilvl="4" w:tplc="08090019" w:tentative="1">
      <w:start w:val="1"/>
      <w:numFmt w:val="lowerLetter"/>
      <w:lvlText w:val="%5."/>
      <w:lvlJc w:val="left"/>
      <w:pPr>
        <w:ind w:left="4020" w:hanging="360"/>
      </w:pPr>
    </w:lvl>
    <w:lvl w:ilvl="5" w:tplc="0809001B" w:tentative="1">
      <w:start w:val="1"/>
      <w:numFmt w:val="lowerRoman"/>
      <w:lvlText w:val="%6."/>
      <w:lvlJc w:val="right"/>
      <w:pPr>
        <w:ind w:left="4740" w:hanging="180"/>
      </w:pPr>
    </w:lvl>
    <w:lvl w:ilvl="6" w:tplc="0809000F" w:tentative="1">
      <w:start w:val="1"/>
      <w:numFmt w:val="decimal"/>
      <w:lvlText w:val="%7."/>
      <w:lvlJc w:val="left"/>
      <w:pPr>
        <w:ind w:left="5460" w:hanging="360"/>
      </w:pPr>
    </w:lvl>
    <w:lvl w:ilvl="7" w:tplc="08090019" w:tentative="1">
      <w:start w:val="1"/>
      <w:numFmt w:val="lowerLetter"/>
      <w:lvlText w:val="%8."/>
      <w:lvlJc w:val="left"/>
      <w:pPr>
        <w:ind w:left="6180" w:hanging="360"/>
      </w:pPr>
    </w:lvl>
    <w:lvl w:ilvl="8" w:tplc="08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">
    <w:nsid w:val="3ECF46F8"/>
    <w:multiLevelType w:val="hybridMultilevel"/>
    <w:tmpl w:val="3ABCB54A"/>
    <w:lvl w:ilvl="0" w:tplc="6B1A6034">
      <w:start w:val="1"/>
      <w:numFmt w:val="lowerLetter"/>
      <w:lvlText w:val="%1)"/>
      <w:lvlJc w:val="left"/>
      <w:pPr>
        <w:ind w:left="114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860" w:hanging="360"/>
      </w:pPr>
    </w:lvl>
    <w:lvl w:ilvl="2" w:tplc="0809001B" w:tentative="1">
      <w:start w:val="1"/>
      <w:numFmt w:val="lowerRoman"/>
      <w:lvlText w:val="%3."/>
      <w:lvlJc w:val="right"/>
      <w:pPr>
        <w:ind w:left="2580" w:hanging="180"/>
      </w:pPr>
    </w:lvl>
    <w:lvl w:ilvl="3" w:tplc="0809000F" w:tentative="1">
      <w:start w:val="1"/>
      <w:numFmt w:val="decimal"/>
      <w:lvlText w:val="%4."/>
      <w:lvlJc w:val="left"/>
      <w:pPr>
        <w:ind w:left="3300" w:hanging="360"/>
      </w:pPr>
    </w:lvl>
    <w:lvl w:ilvl="4" w:tplc="08090019" w:tentative="1">
      <w:start w:val="1"/>
      <w:numFmt w:val="lowerLetter"/>
      <w:lvlText w:val="%5."/>
      <w:lvlJc w:val="left"/>
      <w:pPr>
        <w:ind w:left="4020" w:hanging="360"/>
      </w:pPr>
    </w:lvl>
    <w:lvl w:ilvl="5" w:tplc="0809001B" w:tentative="1">
      <w:start w:val="1"/>
      <w:numFmt w:val="lowerRoman"/>
      <w:lvlText w:val="%6."/>
      <w:lvlJc w:val="right"/>
      <w:pPr>
        <w:ind w:left="4740" w:hanging="180"/>
      </w:pPr>
    </w:lvl>
    <w:lvl w:ilvl="6" w:tplc="0809000F" w:tentative="1">
      <w:start w:val="1"/>
      <w:numFmt w:val="decimal"/>
      <w:lvlText w:val="%7."/>
      <w:lvlJc w:val="left"/>
      <w:pPr>
        <w:ind w:left="5460" w:hanging="360"/>
      </w:pPr>
    </w:lvl>
    <w:lvl w:ilvl="7" w:tplc="08090019" w:tentative="1">
      <w:start w:val="1"/>
      <w:numFmt w:val="lowerLetter"/>
      <w:lvlText w:val="%8."/>
      <w:lvlJc w:val="left"/>
      <w:pPr>
        <w:ind w:left="6180" w:hanging="360"/>
      </w:pPr>
    </w:lvl>
    <w:lvl w:ilvl="8" w:tplc="08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7">
    <w:nsid w:val="42CC4271"/>
    <w:multiLevelType w:val="hybridMultilevel"/>
    <w:tmpl w:val="D6B2FE28"/>
    <w:lvl w:ilvl="0" w:tplc="6B1A6034">
      <w:start w:val="1"/>
      <w:numFmt w:val="lowerLetter"/>
      <w:lvlText w:val="%1)"/>
      <w:lvlJc w:val="left"/>
      <w:pPr>
        <w:ind w:left="114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860" w:hanging="360"/>
      </w:pPr>
    </w:lvl>
    <w:lvl w:ilvl="2" w:tplc="0809001B" w:tentative="1">
      <w:start w:val="1"/>
      <w:numFmt w:val="lowerRoman"/>
      <w:lvlText w:val="%3."/>
      <w:lvlJc w:val="right"/>
      <w:pPr>
        <w:ind w:left="2580" w:hanging="180"/>
      </w:pPr>
    </w:lvl>
    <w:lvl w:ilvl="3" w:tplc="0809000F" w:tentative="1">
      <w:start w:val="1"/>
      <w:numFmt w:val="decimal"/>
      <w:lvlText w:val="%4."/>
      <w:lvlJc w:val="left"/>
      <w:pPr>
        <w:ind w:left="3300" w:hanging="360"/>
      </w:pPr>
    </w:lvl>
    <w:lvl w:ilvl="4" w:tplc="08090019" w:tentative="1">
      <w:start w:val="1"/>
      <w:numFmt w:val="lowerLetter"/>
      <w:lvlText w:val="%5."/>
      <w:lvlJc w:val="left"/>
      <w:pPr>
        <w:ind w:left="4020" w:hanging="360"/>
      </w:pPr>
    </w:lvl>
    <w:lvl w:ilvl="5" w:tplc="0809001B" w:tentative="1">
      <w:start w:val="1"/>
      <w:numFmt w:val="lowerRoman"/>
      <w:lvlText w:val="%6."/>
      <w:lvlJc w:val="right"/>
      <w:pPr>
        <w:ind w:left="4740" w:hanging="180"/>
      </w:pPr>
    </w:lvl>
    <w:lvl w:ilvl="6" w:tplc="0809000F" w:tentative="1">
      <w:start w:val="1"/>
      <w:numFmt w:val="decimal"/>
      <w:lvlText w:val="%7."/>
      <w:lvlJc w:val="left"/>
      <w:pPr>
        <w:ind w:left="5460" w:hanging="360"/>
      </w:pPr>
    </w:lvl>
    <w:lvl w:ilvl="7" w:tplc="08090019" w:tentative="1">
      <w:start w:val="1"/>
      <w:numFmt w:val="lowerLetter"/>
      <w:lvlText w:val="%8."/>
      <w:lvlJc w:val="left"/>
      <w:pPr>
        <w:ind w:left="6180" w:hanging="360"/>
      </w:pPr>
    </w:lvl>
    <w:lvl w:ilvl="8" w:tplc="08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>
    <w:nsid w:val="4CE52981"/>
    <w:multiLevelType w:val="hybridMultilevel"/>
    <w:tmpl w:val="20BAE29C"/>
    <w:lvl w:ilvl="0" w:tplc="1CB6B28C">
      <w:start w:val="1"/>
      <w:numFmt w:val="decimal"/>
      <w:lvlText w:val="%1."/>
      <w:lvlJc w:val="left"/>
      <w:pPr>
        <w:ind w:left="780" w:hanging="360"/>
      </w:pPr>
      <w:rPr>
        <w:b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>
    <w:nsid w:val="57163230"/>
    <w:multiLevelType w:val="hybridMultilevel"/>
    <w:tmpl w:val="B91E3D1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2FF18C7"/>
    <w:multiLevelType w:val="hybridMultilevel"/>
    <w:tmpl w:val="330467C0"/>
    <w:lvl w:ilvl="0" w:tplc="9DE61BCE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  <w:i w:val="0"/>
        <w:sz w:val="24"/>
        <w:szCs w:val="24"/>
      </w:rPr>
    </w:lvl>
    <w:lvl w:ilvl="1" w:tplc="04220019" w:tentative="1">
      <w:start w:val="1"/>
      <w:numFmt w:val="lowerLetter"/>
      <w:lvlText w:val="%2."/>
      <w:lvlJc w:val="left"/>
      <w:pPr>
        <w:ind w:left="1506" w:hanging="360"/>
      </w:pPr>
    </w:lvl>
    <w:lvl w:ilvl="2" w:tplc="0422001B" w:tentative="1">
      <w:start w:val="1"/>
      <w:numFmt w:val="lowerRoman"/>
      <w:lvlText w:val="%3."/>
      <w:lvlJc w:val="right"/>
      <w:pPr>
        <w:ind w:left="2226" w:hanging="180"/>
      </w:pPr>
    </w:lvl>
    <w:lvl w:ilvl="3" w:tplc="0422000F" w:tentative="1">
      <w:start w:val="1"/>
      <w:numFmt w:val="decimal"/>
      <w:lvlText w:val="%4."/>
      <w:lvlJc w:val="left"/>
      <w:pPr>
        <w:ind w:left="2946" w:hanging="360"/>
      </w:pPr>
    </w:lvl>
    <w:lvl w:ilvl="4" w:tplc="04220019" w:tentative="1">
      <w:start w:val="1"/>
      <w:numFmt w:val="lowerLetter"/>
      <w:lvlText w:val="%5."/>
      <w:lvlJc w:val="left"/>
      <w:pPr>
        <w:ind w:left="3666" w:hanging="360"/>
      </w:pPr>
    </w:lvl>
    <w:lvl w:ilvl="5" w:tplc="0422001B" w:tentative="1">
      <w:start w:val="1"/>
      <w:numFmt w:val="lowerRoman"/>
      <w:lvlText w:val="%6."/>
      <w:lvlJc w:val="right"/>
      <w:pPr>
        <w:ind w:left="4386" w:hanging="180"/>
      </w:pPr>
    </w:lvl>
    <w:lvl w:ilvl="6" w:tplc="0422000F" w:tentative="1">
      <w:start w:val="1"/>
      <w:numFmt w:val="decimal"/>
      <w:lvlText w:val="%7."/>
      <w:lvlJc w:val="left"/>
      <w:pPr>
        <w:ind w:left="5106" w:hanging="360"/>
      </w:pPr>
    </w:lvl>
    <w:lvl w:ilvl="7" w:tplc="04220019" w:tentative="1">
      <w:start w:val="1"/>
      <w:numFmt w:val="lowerLetter"/>
      <w:lvlText w:val="%8."/>
      <w:lvlJc w:val="left"/>
      <w:pPr>
        <w:ind w:left="5826" w:hanging="360"/>
      </w:pPr>
    </w:lvl>
    <w:lvl w:ilvl="8" w:tplc="0422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>
    <w:nsid w:val="6380657B"/>
    <w:multiLevelType w:val="hybridMultilevel"/>
    <w:tmpl w:val="0E423E2C"/>
    <w:lvl w:ilvl="0" w:tplc="380EDF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color w:val="auto"/>
        <w:sz w:val="24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69506C8A"/>
    <w:multiLevelType w:val="hybridMultilevel"/>
    <w:tmpl w:val="72C8E200"/>
    <w:lvl w:ilvl="0" w:tplc="07C45ABC">
      <w:start w:val="1"/>
      <w:numFmt w:val="upperLetter"/>
      <w:lvlText w:val="%1"/>
      <w:lvlJc w:val="left"/>
      <w:pPr>
        <w:ind w:left="1080" w:hanging="360"/>
      </w:pPr>
      <w:rPr>
        <w:rFonts w:ascii="Times New Roman" w:eastAsia="Calibri" w:hAnsi="Times New Roman" w:cs="Times New Roman"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6EF62D6E"/>
    <w:multiLevelType w:val="hybridMultilevel"/>
    <w:tmpl w:val="342AB7C6"/>
    <w:lvl w:ilvl="0" w:tplc="6B1A6034">
      <w:start w:val="1"/>
      <w:numFmt w:val="lowerLetter"/>
      <w:lvlText w:val="%1)"/>
      <w:lvlJc w:val="left"/>
      <w:pPr>
        <w:ind w:left="1140" w:hanging="360"/>
      </w:pPr>
      <w:rPr>
        <w:rFonts w:hint="default"/>
        <w:b w:val="0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860" w:hanging="360"/>
      </w:pPr>
    </w:lvl>
    <w:lvl w:ilvl="2" w:tplc="0809001B" w:tentative="1">
      <w:start w:val="1"/>
      <w:numFmt w:val="lowerRoman"/>
      <w:lvlText w:val="%3."/>
      <w:lvlJc w:val="right"/>
      <w:pPr>
        <w:ind w:left="2580" w:hanging="180"/>
      </w:pPr>
    </w:lvl>
    <w:lvl w:ilvl="3" w:tplc="0809000F" w:tentative="1">
      <w:start w:val="1"/>
      <w:numFmt w:val="decimal"/>
      <w:lvlText w:val="%4."/>
      <w:lvlJc w:val="left"/>
      <w:pPr>
        <w:ind w:left="3300" w:hanging="360"/>
      </w:pPr>
    </w:lvl>
    <w:lvl w:ilvl="4" w:tplc="08090019" w:tentative="1">
      <w:start w:val="1"/>
      <w:numFmt w:val="lowerLetter"/>
      <w:lvlText w:val="%5."/>
      <w:lvlJc w:val="left"/>
      <w:pPr>
        <w:ind w:left="4020" w:hanging="360"/>
      </w:pPr>
    </w:lvl>
    <w:lvl w:ilvl="5" w:tplc="0809001B" w:tentative="1">
      <w:start w:val="1"/>
      <w:numFmt w:val="lowerRoman"/>
      <w:lvlText w:val="%6."/>
      <w:lvlJc w:val="right"/>
      <w:pPr>
        <w:ind w:left="4740" w:hanging="180"/>
      </w:pPr>
    </w:lvl>
    <w:lvl w:ilvl="6" w:tplc="0809000F" w:tentative="1">
      <w:start w:val="1"/>
      <w:numFmt w:val="decimal"/>
      <w:lvlText w:val="%7."/>
      <w:lvlJc w:val="left"/>
      <w:pPr>
        <w:ind w:left="5460" w:hanging="360"/>
      </w:pPr>
    </w:lvl>
    <w:lvl w:ilvl="7" w:tplc="08090019" w:tentative="1">
      <w:start w:val="1"/>
      <w:numFmt w:val="lowerLetter"/>
      <w:lvlText w:val="%8."/>
      <w:lvlJc w:val="left"/>
      <w:pPr>
        <w:ind w:left="6180" w:hanging="360"/>
      </w:pPr>
    </w:lvl>
    <w:lvl w:ilvl="8" w:tplc="08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4">
    <w:nsid w:val="75FD42BE"/>
    <w:multiLevelType w:val="hybridMultilevel"/>
    <w:tmpl w:val="9014E3BA"/>
    <w:lvl w:ilvl="0" w:tplc="417C962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CA3444F"/>
    <w:multiLevelType w:val="hybridMultilevel"/>
    <w:tmpl w:val="8C145F84"/>
    <w:lvl w:ilvl="0" w:tplc="07C45ABC">
      <w:start w:val="1"/>
      <w:numFmt w:val="upperLetter"/>
      <w:lvlText w:val="%1"/>
      <w:lvlJc w:val="left"/>
      <w:pPr>
        <w:ind w:left="720" w:hanging="360"/>
      </w:pPr>
      <w:rPr>
        <w:rFonts w:ascii="Times New Roman" w:eastAsia="Calibri" w:hAnsi="Times New Roman" w:cs="Times New Roman"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</w:num>
  <w:num w:numId="3">
    <w:abstractNumId w:val="12"/>
  </w:num>
  <w:num w:numId="4">
    <w:abstractNumId w:val="1"/>
  </w:num>
  <w:num w:numId="5">
    <w:abstractNumId w:val="15"/>
  </w:num>
  <w:num w:numId="6">
    <w:abstractNumId w:val="4"/>
  </w:num>
  <w:num w:numId="7">
    <w:abstractNumId w:val="0"/>
  </w:num>
  <w:num w:numId="8">
    <w:abstractNumId w:val="9"/>
  </w:num>
  <w:num w:numId="9">
    <w:abstractNumId w:val="11"/>
  </w:num>
  <w:num w:numId="10">
    <w:abstractNumId w:val="8"/>
  </w:num>
  <w:num w:numId="11">
    <w:abstractNumId w:val="5"/>
  </w:num>
  <w:num w:numId="12">
    <w:abstractNumId w:val="13"/>
  </w:num>
  <w:num w:numId="13">
    <w:abstractNumId w:val="7"/>
  </w:num>
  <w:num w:numId="14">
    <w:abstractNumId w:val="2"/>
  </w:num>
  <w:num w:numId="15">
    <w:abstractNumId w:val="6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Tc3NjawMLO0MDdW0lEKTi0uzszPAykwqQUA3b8LJiwAAAA="/>
  </w:docVars>
  <w:rsids>
    <w:rsidRoot w:val="00EB330E"/>
    <w:rsid w:val="00000CA2"/>
    <w:rsid w:val="000F731C"/>
    <w:rsid w:val="001F16E0"/>
    <w:rsid w:val="002F2A1B"/>
    <w:rsid w:val="004C2958"/>
    <w:rsid w:val="00574FD5"/>
    <w:rsid w:val="00617434"/>
    <w:rsid w:val="006531CC"/>
    <w:rsid w:val="006C563D"/>
    <w:rsid w:val="00784257"/>
    <w:rsid w:val="007E7164"/>
    <w:rsid w:val="00847A73"/>
    <w:rsid w:val="00A065BA"/>
    <w:rsid w:val="00B65FD1"/>
    <w:rsid w:val="00C06BF5"/>
    <w:rsid w:val="00C23EE2"/>
    <w:rsid w:val="00D22A90"/>
    <w:rsid w:val="00D61C62"/>
    <w:rsid w:val="00DD0B99"/>
    <w:rsid w:val="00E125B3"/>
    <w:rsid w:val="00E76509"/>
    <w:rsid w:val="00EB330E"/>
    <w:rsid w:val="00ED4EEB"/>
    <w:rsid w:val="00EE1A63"/>
    <w:rsid w:val="00F0194C"/>
    <w:rsid w:val="00F10FDB"/>
    <w:rsid w:val="00FE4E13"/>
    <w:rsid w:val="00FE7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0DAD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2F2A1B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val="hu-HU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2F2A1B"/>
    <w:pPr>
      <w:spacing w:after="160" w:line="259" w:lineRule="auto"/>
      <w:ind w:left="720"/>
      <w:contextualSpacing/>
    </w:pPr>
    <w:rPr>
      <w:rFonts w:ascii="Calibri" w:eastAsia="Calibri" w:hAnsi="Calibri" w:cs="Times New Roman"/>
      <w:lang w:val="uk-UA" w:eastAsia="en-US"/>
    </w:rPr>
  </w:style>
  <w:style w:type="character" w:customStyle="1" w:styleId="2">
    <w:name w:val="Основной текст (2)_"/>
    <w:link w:val="20"/>
    <w:uiPriority w:val="99"/>
    <w:locked/>
    <w:rsid w:val="002F2A1B"/>
    <w:rPr>
      <w:shd w:val="clear" w:color="auto" w:fill="FFFFFF"/>
    </w:rPr>
  </w:style>
  <w:style w:type="paragraph" w:customStyle="1" w:styleId="20">
    <w:name w:val="Основной текст (2)"/>
    <w:basedOn w:val="Norml"/>
    <w:link w:val="2"/>
    <w:uiPriority w:val="99"/>
    <w:rsid w:val="002F2A1B"/>
    <w:pPr>
      <w:widowControl w:val="0"/>
      <w:shd w:val="clear" w:color="auto" w:fill="FFFFFF"/>
      <w:spacing w:after="0" w:line="240" w:lineRule="exact"/>
      <w:ind w:hanging="340"/>
    </w:pPr>
    <w:rPr>
      <w:rFonts w:ascii="Times New Roman" w:eastAsiaTheme="minorHAnsi" w:hAnsi="Times New Roman" w:cs="Times New Roman"/>
      <w:sz w:val="24"/>
      <w:szCs w:val="24"/>
      <w:lang w:val="ru-RU" w:eastAsia="en-US"/>
    </w:rPr>
  </w:style>
  <w:style w:type="character" w:customStyle="1" w:styleId="SzvegtrzsChar">
    <w:name w:val="Szövegtörzs Char"/>
    <w:basedOn w:val="Bekezdsalapbettpusa"/>
    <w:link w:val="Szvegtrzs"/>
    <w:uiPriority w:val="99"/>
    <w:locked/>
    <w:rsid w:val="002F2A1B"/>
    <w:rPr>
      <w:sz w:val="21"/>
      <w:szCs w:val="21"/>
      <w:shd w:val="clear" w:color="auto" w:fill="FFFFFF"/>
    </w:rPr>
  </w:style>
  <w:style w:type="paragraph" w:styleId="Szvegtrzs">
    <w:name w:val="Body Text"/>
    <w:basedOn w:val="Norml"/>
    <w:link w:val="SzvegtrzsChar"/>
    <w:uiPriority w:val="99"/>
    <w:rsid w:val="002F2A1B"/>
    <w:pPr>
      <w:widowControl w:val="0"/>
      <w:shd w:val="clear" w:color="auto" w:fill="FFFFFF"/>
      <w:spacing w:after="0" w:line="254" w:lineRule="exact"/>
      <w:ind w:hanging="380"/>
      <w:jc w:val="both"/>
    </w:pPr>
    <w:rPr>
      <w:rFonts w:ascii="Times New Roman" w:eastAsiaTheme="minorHAnsi" w:hAnsi="Times New Roman" w:cs="Times New Roman"/>
      <w:sz w:val="21"/>
      <w:szCs w:val="21"/>
      <w:lang w:val="ru-RU" w:eastAsia="en-US"/>
    </w:rPr>
  </w:style>
  <w:style w:type="character" w:customStyle="1" w:styleId="a">
    <w:name w:val="Основной текст Знак"/>
    <w:basedOn w:val="Bekezdsalapbettpusa"/>
    <w:uiPriority w:val="99"/>
    <w:semiHidden/>
    <w:rsid w:val="002F2A1B"/>
    <w:rPr>
      <w:rFonts w:asciiTheme="minorHAnsi" w:eastAsiaTheme="minorEastAsia" w:hAnsiTheme="minorHAnsi" w:cstheme="minorBidi"/>
      <w:sz w:val="22"/>
      <w:szCs w:val="22"/>
      <w:lang w:val="hu-HU" w:eastAsia="hu-H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2F2A1B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val="hu-HU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2F2A1B"/>
    <w:pPr>
      <w:spacing w:after="160" w:line="259" w:lineRule="auto"/>
      <w:ind w:left="720"/>
      <w:contextualSpacing/>
    </w:pPr>
    <w:rPr>
      <w:rFonts w:ascii="Calibri" w:eastAsia="Calibri" w:hAnsi="Calibri" w:cs="Times New Roman"/>
      <w:lang w:val="uk-UA" w:eastAsia="en-US"/>
    </w:rPr>
  </w:style>
  <w:style w:type="character" w:customStyle="1" w:styleId="2">
    <w:name w:val="Основной текст (2)_"/>
    <w:link w:val="20"/>
    <w:uiPriority w:val="99"/>
    <w:locked/>
    <w:rsid w:val="002F2A1B"/>
    <w:rPr>
      <w:shd w:val="clear" w:color="auto" w:fill="FFFFFF"/>
    </w:rPr>
  </w:style>
  <w:style w:type="paragraph" w:customStyle="1" w:styleId="20">
    <w:name w:val="Основной текст (2)"/>
    <w:basedOn w:val="Norml"/>
    <w:link w:val="2"/>
    <w:uiPriority w:val="99"/>
    <w:rsid w:val="002F2A1B"/>
    <w:pPr>
      <w:widowControl w:val="0"/>
      <w:shd w:val="clear" w:color="auto" w:fill="FFFFFF"/>
      <w:spacing w:after="0" w:line="240" w:lineRule="exact"/>
      <w:ind w:hanging="340"/>
    </w:pPr>
    <w:rPr>
      <w:rFonts w:ascii="Times New Roman" w:eastAsiaTheme="minorHAnsi" w:hAnsi="Times New Roman" w:cs="Times New Roman"/>
      <w:sz w:val="24"/>
      <w:szCs w:val="24"/>
      <w:lang w:val="ru-RU" w:eastAsia="en-US"/>
    </w:rPr>
  </w:style>
  <w:style w:type="character" w:customStyle="1" w:styleId="SzvegtrzsChar">
    <w:name w:val="Szövegtörzs Char"/>
    <w:basedOn w:val="Bekezdsalapbettpusa"/>
    <w:link w:val="Szvegtrzs"/>
    <w:uiPriority w:val="99"/>
    <w:locked/>
    <w:rsid w:val="002F2A1B"/>
    <w:rPr>
      <w:sz w:val="21"/>
      <w:szCs w:val="21"/>
      <w:shd w:val="clear" w:color="auto" w:fill="FFFFFF"/>
    </w:rPr>
  </w:style>
  <w:style w:type="paragraph" w:styleId="Szvegtrzs">
    <w:name w:val="Body Text"/>
    <w:basedOn w:val="Norml"/>
    <w:link w:val="SzvegtrzsChar"/>
    <w:uiPriority w:val="99"/>
    <w:rsid w:val="002F2A1B"/>
    <w:pPr>
      <w:widowControl w:val="0"/>
      <w:shd w:val="clear" w:color="auto" w:fill="FFFFFF"/>
      <w:spacing w:after="0" w:line="254" w:lineRule="exact"/>
      <w:ind w:hanging="380"/>
      <w:jc w:val="both"/>
    </w:pPr>
    <w:rPr>
      <w:rFonts w:ascii="Times New Roman" w:eastAsiaTheme="minorHAnsi" w:hAnsi="Times New Roman" w:cs="Times New Roman"/>
      <w:sz w:val="21"/>
      <w:szCs w:val="21"/>
      <w:lang w:val="ru-RU" w:eastAsia="en-US"/>
    </w:rPr>
  </w:style>
  <w:style w:type="character" w:customStyle="1" w:styleId="a">
    <w:name w:val="Основной текст Знак"/>
    <w:basedOn w:val="Bekezdsalapbettpusa"/>
    <w:uiPriority w:val="99"/>
    <w:semiHidden/>
    <w:rsid w:val="002F2A1B"/>
    <w:rPr>
      <w:rFonts w:asciiTheme="minorHAnsi" w:eastAsiaTheme="minorEastAsia" w:hAnsiTheme="minorHAnsi" w:cstheme="minorBidi"/>
      <w:sz w:val="22"/>
      <w:szCs w:val="22"/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805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90</Words>
  <Characters>5452</Characters>
  <Application>Microsoft Office Word</Application>
  <DocSecurity>0</DocSecurity>
  <Lines>45</Lines>
  <Paragraphs>1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62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ash Vrabel</dc:creator>
  <cp:lastModifiedBy>Bárány BÉLA</cp:lastModifiedBy>
  <cp:revision>2</cp:revision>
  <dcterms:created xsi:type="dcterms:W3CDTF">2019-03-03T19:48:00Z</dcterms:created>
  <dcterms:modified xsi:type="dcterms:W3CDTF">2019-03-03T19:48:00Z</dcterms:modified>
</cp:coreProperties>
</file>